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B1C981" w14:textId="77777777" w:rsidR="00E77BCD" w:rsidRPr="001D7B57" w:rsidRDefault="00E77BCD" w:rsidP="00E77BCD">
      <w:pPr>
        <w:spacing w:line="360" w:lineRule="auto"/>
        <w:rPr>
          <w:b/>
          <w:lang w:val="sl-SI"/>
        </w:rPr>
      </w:pPr>
      <w:r w:rsidRPr="001D7B57">
        <w:rPr>
          <w:b/>
          <w:noProof/>
          <w:lang w:val="sl-SI" w:eastAsia="sl-SI"/>
        </w:rPr>
        <w:drawing>
          <wp:inline distT="0" distB="0" distL="0" distR="0" wp14:anchorId="523DCB56" wp14:editId="27AE8B85">
            <wp:extent cx="5727700" cy="3221990"/>
            <wp:effectExtent l="0" t="0" r="6350" b="0"/>
            <wp:docPr id="2" name="Slika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lika 2" descr="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C3799" w14:textId="77777777" w:rsidR="00E77BCD" w:rsidRPr="001D7B57" w:rsidRDefault="00E77BCD" w:rsidP="00E77BCD">
      <w:pPr>
        <w:spacing w:line="360" w:lineRule="auto"/>
        <w:rPr>
          <w:b/>
          <w:lang w:val="sl-SI"/>
        </w:rPr>
      </w:pPr>
      <w:r w:rsidRPr="001D7B57">
        <w:rPr>
          <w:b/>
          <w:lang w:val="sl-SI"/>
        </w:rPr>
        <w:t>Slika 1. Izvleček iz jezikoslovno označenega korpusa v zapisu TEI.</w:t>
      </w:r>
    </w:p>
    <w:p w14:paraId="471ECF5F" w14:textId="4848D3A8" w:rsidR="00E77BCD" w:rsidRDefault="00E77BCD"/>
    <w:p w14:paraId="0F97AD06" w14:textId="77777777" w:rsidR="00E77BCD" w:rsidRPr="001D7B57" w:rsidRDefault="00E77BCD" w:rsidP="00E77BCD">
      <w:pPr>
        <w:spacing w:line="360" w:lineRule="auto"/>
        <w:textAlignment w:val="baseline"/>
        <w:rPr>
          <w:b/>
          <w:lang w:val="sl-SI"/>
        </w:rPr>
      </w:pPr>
      <w:r w:rsidRPr="001D7B57">
        <w:rPr>
          <w:b/>
          <w:noProof/>
          <w:lang w:val="sl-SI" w:eastAsia="sl-SI"/>
        </w:rPr>
        <w:drawing>
          <wp:inline distT="0" distB="0" distL="0" distR="0" wp14:anchorId="3E68D68B" wp14:editId="56FB587A">
            <wp:extent cx="5727700" cy="3547110"/>
            <wp:effectExtent l="0" t="0" r="6350" b="0"/>
            <wp:docPr id="14" name="Slika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lika 14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54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56AA3" w14:textId="77777777" w:rsidR="00E77BCD" w:rsidRPr="001D7B57" w:rsidRDefault="00E77BCD" w:rsidP="00E77BCD">
      <w:pPr>
        <w:spacing w:line="360" w:lineRule="auto"/>
        <w:textAlignment w:val="baseline"/>
        <w:rPr>
          <w:b/>
          <w:lang w:val="sl-SI"/>
        </w:rPr>
      </w:pPr>
      <w:r w:rsidRPr="001D7B57">
        <w:rPr>
          <w:b/>
          <w:lang w:val="sl-SI"/>
        </w:rPr>
        <w:t>Slika 2. Primerjava uradnega sejnega zapisa in dobesedne transkripcije iz Državnega zbora RS.</w:t>
      </w:r>
    </w:p>
    <w:p w14:paraId="2CECB2E4" w14:textId="5A9993B6" w:rsidR="00E77BCD" w:rsidRDefault="00E77BCD"/>
    <w:p w14:paraId="214E9616" w14:textId="77777777" w:rsidR="00E77BCD" w:rsidRPr="001D7B57" w:rsidRDefault="00E77BCD" w:rsidP="00E77BCD">
      <w:pPr>
        <w:spacing w:line="360" w:lineRule="auto"/>
        <w:rPr>
          <w:b/>
          <w:lang w:val="sl-SI"/>
        </w:rPr>
      </w:pPr>
      <w:r w:rsidRPr="001D7B57">
        <w:rPr>
          <w:b/>
          <w:noProof/>
          <w:lang w:val="sl-SI" w:eastAsia="sl-SI"/>
        </w:rPr>
        <w:lastRenderedPageBreak/>
        <w:drawing>
          <wp:inline distT="0" distB="0" distL="0" distR="0" wp14:anchorId="6A81397B" wp14:editId="7A8710B3">
            <wp:extent cx="5727700" cy="3221990"/>
            <wp:effectExtent l="0" t="0" r="6350" b="0"/>
            <wp:docPr id="15" name="Slika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lika 15" descr="Graphical user interface, text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0A0AF" w14:textId="77777777" w:rsidR="00E77BCD" w:rsidRPr="001D7B57" w:rsidRDefault="00E77BCD" w:rsidP="00E77BCD">
      <w:pPr>
        <w:spacing w:line="360" w:lineRule="auto"/>
        <w:rPr>
          <w:b/>
          <w:lang w:val="sl-SI"/>
        </w:rPr>
      </w:pPr>
      <w:r w:rsidRPr="001D7B57">
        <w:rPr>
          <w:b/>
          <w:lang w:val="sl-SI"/>
        </w:rPr>
        <w:t xml:space="preserve">Slika 3a: Osnovne informacije o korpusu </w:t>
      </w:r>
      <w:proofErr w:type="spellStart"/>
      <w:r w:rsidRPr="001D7B57">
        <w:rPr>
          <w:b/>
          <w:lang w:val="sl-SI"/>
        </w:rPr>
        <w:t>siParl</w:t>
      </w:r>
      <w:proofErr w:type="spellEnd"/>
      <w:r w:rsidRPr="001D7B57">
        <w:rPr>
          <w:b/>
          <w:lang w:val="sl-SI"/>
        </w:rPr>
        <w:t xml:space="preserve"> 2.0.</w:t>
      </w:r>
    </w:p>
    <w:p w14:paraId="50C499D6" w14:textId="719E809C" w:rsidR="00E77BCD" w:rsidRDefault="00E77BCD"/>
    <w:p w14:paraId="137E9267" w14:textId="77777777" w:rsidR="00E77BCD" w:rsidRPr="001D7B57" w:rsidRDefault="00E77BCD" w:rsidP="00E77BCD">
      <w:pPr>
        <w:spacing w:line="360" w:lineRule="auto"/>
        <w:rPr>
          <w:b/>
          <w:lang w:val="sl-SI"/>
        </w:rPr>
      </w:pPr>
      <w:r w:rsidRPr="001D7B57">
        <w:rPr>
          <w:b/>
          <w:noProof/>
          <w:lang w:val="sl-SI" w:eastAsia="sl-SI"/>
        </w:rPr>
        <w:lastRenderedPageBreak/>
        <w:drawing>
          <wp:inline distT="0" distB="0" distL="0" distR="0" wp14:anchorId="52D719BF" wp14:editId="2103945F">
            <wp:extent cx="3256347" cy="5401340"/>
            <wp:effectExtent l="0" t="0" r="1270" b="8890"/>
            <wp:docPr id="16" name="Slika 16" descr="Text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lika 16" descr="Text, chat or text messag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5445" cy="5416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34265" w14:textId="77777777" w:rsidR="00E77BCD" w:rsidRPr="001D7B57" w:rsidRDefault="00E77BCD" w:rsidP="00E77BCD">
      <w:pPr>
        <w:spacing w:line="360" w:lineRule="auto"/>
        <w:rPr>
          <w:b/>
          <w:lang w:val="sl-SI"/>
        </w:rPr>
      </w:pPr>
      <w:r w:rsidRPr="001D7B57">
        <w:rPr>
          <w:b/>
          <w:lang w:val="sl-SI"/>
        </w:rPr>
        <w:t xml:space="preserve">Slika 3b: Razširjene informacije o strukturnih atributih v korpusu </w:t>
      </w:r>
      <w:proofErr w:type="spellStart"/>
      <w:r w:rsidRPr="001D7B57">
        <w:rPr>
          <w:b/>
          <w:lang w:val="sl-SI"/>
        </w:rPr>
        <w:t>siParl</w:t>
      </w:r>
      <w:proofErr w:type="spellEnd"/>
      <w:r w:rsidRPr="001D7B57">
        <w:rPr>
          <w:b/>
          <w:lang w:val="sl-SI"/>
        </w:rPr>
        <w:t xml:space="preserve"> 2.0.</w:t>
      </w:r>
    </w:p>
    <w:p w14:paraId="68B8C586" w14:textId="0FC6EAC1" w:rsidR="00E77BCD" w:rsidRDefault="00E77BCD"/>
    <w:p w14:paraId="3D27E50A" w14:textId="77777777" w:rsidR="00E77BCD" w:rsidRPr="001D7B57" w:rsidRDefault="00E77BCD" w:rsidP="00E77BCD">
      <w:pPr>
        <w:spacing w:line="360" w:lineRule="auto"/>
        <w:rPr>
          <w:lang w:val="sl-SI"/>
        </w:rPr>
        <w:sectPr w:rsidR="00E77BCD" w:rsidRPr="001D7B57" w:rsidSect="00E77BCD">
          <w:footerReference w:type="default" r:id="rId10"/>
          <w:pgSz w:w="11900" w:h="16840"/>
          <w:pgMar w:top="1440" w:right="1440" w:bottom="1440" w:left="1440" w:header="708" w:footer="708" w:gutter="0"/>
          <w:cols w:space="708"/>
          <w:titlePg/>
          <w:docGrid w:linePitch="360"/>
        </w:sectPr>
      </w:pPr>
      <w:r w:rsidRPr="001D7B57">
        <w:rPr>
          <w:noProof/>
          <w:lang w:val="sl-SI" w:eastAsia="sl-SI"/>
        </w:rPr>
        <w:lastRenderedPageBreak/>
        <w:drawing>
          <wp:inline distT="0" distB="0" distL="0" distR="0" wp14:anchorId="0C49A7CA" wp14:editId="00B69B19">
            <wp:extent cx="2940288" cy="3508744"/>
            <wp:effectExtent l="0" t="0" r="0" b="0"/>
            <wp:docPr id="18" name="Slika 1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lika 18" descr="Tabl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5225" cy="355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D7B57">
        <w:rPr>
          <w:noProof/>
          <w:lang w:val="sl-SI" w:eastAsia="sl-SI"/>
        </w:rPr>
        <w:drawing>
          <wp:inline distT="0" distB="0" distL="0" distR="0" wp14:anchorId="7868AFB9" wp14:editId="632A3B66">
            <wp:extent cx="2690037" cy="3444620"/>
            <wp:effectExtent l="0" t="0" r="0" b="3810"/>
            <wp:docPr id="1" name="Slika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ika 1" descr="Tabl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9181" cy="3481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A73FE" w14:textId="77777777" w:rsidR="00E77BCD" w:rsidRPr="001D7B57" w:rsidRDefault="00E77BCD" w:rsidP="00E77BCD">
      <w:pPr>
        <w:spacing w:line="360" w:lineRule="auto"/>
        <w:rPr>
          <w:lang w:val="sl-SI"/>
        </w:rPr>
      </w:pPr>
    </w:p>
    <w:p w14:paraId="6090BC6D" w14:textId="77777777" w:rsidR="00E77BCD" w:rsidRPr="001D7B57" w:rsidRDefault="00E77BCD" w:rsidP="00E77BCD">
      <w:pPr>
        <w:spacing w:line="360" w:lineRule="auto"/>
        <w:rPr>
          <w:lang w:val="sl-SI"/>
        </w:rPr>
      </w:pPr>
    </w:p>
    <w:p w14:paraId="2B9983AE" w14:textId="77777777" w:rsidR="00E77BCD" w:rsidRPr="001D7B57" w:rsidRDefault="00E77BCD" w:rsidP="00E77BCD">
      <w:pPr>
        <w:spacing w:line="360" w:lineRule="auto"/>
        <w:rPr>
          <w:lang w:val="sl-SI"/>
        </w:rPr>
        <w:sectPr w:rsidR="00E77BCD" w:rsidRPr="001D7B57" w:rsidSect="00BC60C2">
          <w:type w:val="continuous"/>
          <w:pgSz w:w="11900" w:h="16840"/>
          <w:pgMar w:top="1440" w:right="1440" w:bottom="1440" w:left="1440" w:header="708" w:footer="708" w:gutter="0"/>
          <w:cols w:num="2" w:space="720"/>
          <w:docGrid w:linePitch="360"/>
        </w:sectPr>
      </w:pPr>
    </w:p>
    <w:p w14:paraId="3B5D7B22" w14:textId="77777777" w:rsidR="00E77BCD" w:rsidRPr="001D7B57" w:rsidRDefault="00E77BCD" w:rsidP="00E77BCD">
      <w:pPr>
        <w:spacing w:line="360" w:lineRule="auto"/>
        <w:rPr>
          <w:b/>
          <w:lang w:val="sl-SI"/>
        </w:rPr>
      </w:pPr>
      <w:r w:rsidRPr="001D7B57">
        <w:rPr>
          <w:b/>
          <w:lang w:val="sl-SI"/>
        </w:rPr>
        <w:lastRenderedPageBreak/>
        <w:t xml:space="preserve">Slika 4. Frekvenčna seznama za poslanke iz prvega mandata. </w:t>
      </w:r>
      <w:hyperlink r:id="rId13" w:history="1">
        <w:r w:rsidRPr="001D7B57">
          <w:rPr>
            <w:rStyle w:val="Hiperpovezava"/>
            <w:b/>
            <w:lang w:val="sl-SI"/>
          </w:rPr>
          <w:t>Na levi</w:t>
        </w:r>
      </w:hyperlink>
      <w:r w:rsidRPr="001D7B57">
        <w:rPr>
          <w:b/>
          <w:lang w:val="sl-SI"/>
        </w:rPr>
        <w:t xml:space="preserve"> je prikazano število govorov, ki jih je posamezna poslanka prispevala, </w:t>
      </w:r>
      <w:hyperlink r:id="rId14" w:history="1">
        <w:r w:rsidRPr="001D7B57">
          <w:rPr>
            <w:rStyle w:val="Hiperpovezava"/>
            <w:b/>
            <w:lang w:val="sl-SI"/>
          </w:rPr>
          <w:t>na desni</w:t>
        </w:r>
      </w:hyperlink>
      <w:r w:rsidRPr="001D7B57">
        <w:rPr>
          <w:b/>
          <w:lang w:val="sl-SI"/>
        </w:rPr>
        <w:t xml:space="preserve"> pa je število </w:t>
      </w:r>
      <w:proofErr w:type="spellStart"/>
      <w:r w:rsidRPr="001D7B57">
        <w:rPr>
          <w:b/>
          <w:lang w:val="sl-SI"/>
        </w:rPr>
        <w:t>pojavnic</w:t>
      </w:r>
      <w:proofErr w:type="spellEnd"/>
      <w:r w:rsidRPr="001D7B57">
        <w:rPr>
          <w:b/>
          <w:lang w:val="sl-SI"/>
        </w:rPr>
        <w:t xml:space="preserve"> v teh govorih.</w:t>
      </w:r>
    </w:p>
    <w:p w14:paraId="5D28B66B" w14:textId="1CD5D07E" w:rsidR="00E77BCD" w:rsidRDefault="00E77BCD"/>
    <w:p w14:paraId="181A718D" w14:textId="77777777" w:rsidR="00EB49D8" w:rsidRPr="001D7B57" w:rsidRDefault="00EB49D8" w:rsidP="00EB49D8">
      <w:pPr>
        <w:spacing w:line="360" w:lineRule="auto"/>
        <w:rPr>
          <w:b/>
          <w:lang w:val="sl-SI"/>
        </w:rPr>
      </w:pPr>
      <w:bookmarkStart w:id="0" w:name="_GoBack"/>
      <w:r w:rsidRPr="001D7B57">
        <w:rPr>
          <w:b/>
          <w:noProof/>
          <w:lang w:val="sl-SI" w:eastAsia="sl-SI"/>
        </w:rPr>
        <w:drawing>
          <wp:inline distT="0" distB="0" distL="0" distR="0" wp14:anchorId="11232032" wp14:editId="0B96DFBB">
            <wp:extent cx="5727700" cy="3297555"/>
            <wp:effectExtent l="0" t="0" r="6350" b="0"/>
            <wp:docPr id="19" name="Slika 19" descr="Chart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lika 19" descr="Chart, table&#10;&#10;Description automatically generated with medium confidenc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29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4982DB41" w14:textId="77777777" w:rsidR="00EB49D8" w:rsidRPr="001D7B57" w:rsidRDefault="00EB49D8" w:rsidP="00EB49D8">
      <w:pPr>
        <w:spacing w:line="360" w:lineRule="auto"/>
        <w:rPr>
          <w:b/>
          <w:lang w:val="sl-SI"/>
        </w:rPr>
      </w:pPr>
      <w:r w:rsidRPr="001D7B57">
        <w:rPr>
          <w:b/>
          <w:lang w:val="sl-SI"/>
        </w:rPr>
        <w:t xml:space="preserve">Tabela 1. Pregled velikosti </w:t>
      </w:r>
      <w:proofErr w:type="spellStart"/>
      <w:r w:rsidRPr="001D7B57">
        <w:rPr>
          <w:b/>
          <w:lang w:val="sl-SI"/>
        </w:rPr>
        <w:t>podkorpusov</w:t>
      </w:r>
      <w:proofErr w:type="spellEnd"/>
      <w:r w:rsidRPr="001D7B57">
        <w:rPr>
          <w:b/>
          <w:lang w:val="sl-SI"/>
        </w:rPr>
        <w:t xml:space="preserve"> </w:t>
      </w:r>
      <w:proofErr w:type="spellStart"/>
      <w:r w:rsidRPr="001D7B57">
        <w:rPr>
          <w:b/>
          <w:lang w:val="sl-SI"/>
        </w:rPr>
        <w:t>siParl</w:t>
      </w:r>
      <w:proofErr w:type="spellEnd"/>
      <w:r w:rsidRPr="001D7B57">
        <w:rPr>
          <w:b/>
          <w:lang w:val="sl-SI"/>
        </w:rPr>
        <w:t xml:space="preserve"> 2.0.</w:t>
      </w:r>
      <w:r w:rsidRPr="001D7B57">
        <w:rPr>
          <w:rStyle w:val="Sprotnaopomba-sklic"/>
          <w:b/>
          <w:lang w:val="sl-SI"/>
        </w:rPr>
        <w:footnoteReference w:id="1"/>
      </w:r>
    </w:p>
    <w:p w14:paraId="3C222CD2" w14:textId="77777777" w:rsidR="00EB49D8" w:rsidRPr="001D7B57" w:rsidRDefault="00EB49D8" w:rsidP="00EB49D8">
      <w:pPr>
        <w:spacing w:line="360" w:lineRule="auto"/>
        <w:rPr>
          <w:lang w:val="sl-SI"/>
        </w:rPr>
      </w:pPr>
    </w:p>
    <w:p w14:paraId="061E56D3" w14:textId="77777777" w:rsidR="00EB49D8" w:rsidRPr="001D7B57" w:rsidRDefault="00EB49D8" w:rsidP="00EB49D8">
      <w:pPr>
        <w:spacing w:line="360" w:lineRule="auto"/>
        <w:rPr>
          <w:lang w:val="sl-SI"/>
        </w:rPr>
        <w:sectPr w:rsidR="00EB49D8" w:rsidRPr="001D7B57" w:rsidSect="00EB49D8">
          <w:footerReference w:type="default" r:id="rId16"/>
          <w:pgSz w:w="11900" w:h="16840"/>
          <w:pgMar w:top="1440" w:right="1440" w:bottom="1440" w:left="1440" w:header="708" w:footer="708" w:gutter="0"/>
          <w:cols w:space="708"/>
          <w:docGrid w:linePitch="360"/>
        </w:sectPr>
      </w:pPr>
    </w:p>
    <w:p w14:paraId="54F58AA8" w14:textId="77777777" w:rsidR="00EB49D8" w:rsidRPr="001D7B57" w:rsidRDefault="00EB49D8" w:rsidP="00EB49D8">
      <w:pPr>
        <w:spacing w:line="360" w:lineRule="auto"/>
        <w:rPr>
          <w:lang w:val="sl-SI"/>
        </w:rPr>
      </w:pPr>
      <w:r w:rsidRPr="001D7B57">
        <w:rPr>
          <w:noProof/>
          <w:lang w:val="sl-SI" w:eastAsia="sl-SI"/>
        </w:rPr>
        <w:lastRenderedPageBreak/>
        <w:drawing>
          <wp:inline distT="0" distB="0" distL="0" distR="0" wp14:anchorId="3611B9F0" wp14:editId="6116FE15">
            <wp:extent cx="2796363" cy="3320415"/>
            <wp:effectExtent l="0" t="0" r="4445" b="13335"/>
            <wp:docPr id="22" name="Grafikon 2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6AD53D19" w14:textId="77777777" w:rsidR="00EB49D8" w:rsidRPr="001D7B57" w:rsidRDefault="00EB49D8" w:rsidP="00EB49D8">
      <w:pPr>
        <w:spacing w:line="360" w:lineRule="auto"/>
        <w:rPr>
          <w:b/>
          <w:lang w:val="sl-SI"/>
        </w:rPr>
      </w:pPr>
      <w:r w:rsidRPr="001D7B57">
        <w:rPr>
          <w:b/>
          <w:lang w:val="sl-SI"/>
        </w:rPr>
        <w:t xml:space="preserve">Slika 5: Delež poslank in poslancev v korpusu </w:t>
      </w:r>
      <w:proofErr w:type="spellStart"/>
      <w:r w:rsidRPr="001D7B57">
        <w:rPr>
          <w:b/>
          <w:lang w:val="sl-SI"/>
        </w:rPr>
        <w:t>siParl</w:t>
      </w:r>
      <w:proofErr w:type="spellEnd"/>
      <w:r w:rsidRPr="001D7B57">
        <w:rPr>
          <w:b/>
          <w:lang w:val="sl-SI"/>
        </w:rPr>
        <w:t xml:space="preserve"> 2.0 skozi čas.</w:t>
      </w:r>
    </w:p>
    <w:p w14:paraId="1195E1C5" w14:textId="77777777" w:rsidR="00EB49D8" w:rsidRPr="001D7B57" w:rsidRDefault="00EB49D8" w:rsidP="00EB49D8">
      <w:pPr>
        <w:spacing w:line="360" w:lineRule="auto"/>
        <w:rPr>
          <w:lang w:val="sl-SI"/>
        </w:rPr>
      </w:pPr>
    </w:p>
    <w:p w14:paraId="3E02F571" w14:textId="77777777" w:rsidR="00EB49D8" w:rsidRPr="001D7B57" w:rsidRDefault="00EB49D8" w:rsidP="00EB49D8">
      <w:pPr>
        <w:spacing w:line="360" w:lineRule="auto"/>
        <w:rPr>
          <w:lang w:val="sl-SI"/>
        </w:rPr>
      </w:pPr>
      <w:r w:rsidRPr="001D7B57">
        <w:rPr>
          <w:noProof/>
          <w:lang w:val="sl-SI" w:eastAsia="sl-SI"/>
        </w:rPr>
        <w:drawing>
          <wp:inline distT="0" distB="0" distL="0" distR="0" wp14:anchorId="4A1E59EC" wp14:editId="096C9AF7">
            <wp:extent cx="2775098" cy="3327991"/>
            <wp:effectExtent l="0" t="0" r="6350" b="6350"/>
            <wp:docPr id="26" name="Grafikon 2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128ED6B5" w14:textId="77777777" w:rsidR="00EB49D8" w:rsidRPr="001D7B57" w:rsidRDefault="00EB49D8" w:rsidP="00EB49D8">
      <w:pPr>
        <w:spacing w:line="360" w:lineRule="auto"/>
        <w:rPr>
          <w:b/>
          <w:lang w:val="sl-SI"/>
        </w:rPr>
      </w:pPr>
      <w:r w:rsidRPr="001D7B57">
        <w:rPr>
          <w:b/>
          <w:lang w:val="sl-SI"/>
        </w:rPr>
        <w:t xml:space="preserve">Slika 6: Prispevek poslank in poslancev v korpusu </w:t>
      </w:r>
      <w:proofErr w:type="spellStart"/>
      <w:r w:rsidRPr="001D7B57">
        <w:rPr>
          <w:b/>
          <w:lang w:val="sl-SI"/>
        </w:rPr>
        <w:t>siParl</w:t>
      </w:r>
      <w:proofErr w:type="spellEnd"/>
      <w:r w:rsidRPr="001D7B57">
        <w:rPr>
          <w:b/>
          <w:lang w:val="sl-SI"/>
        </w:rPr>
        <w:t xml:space="preserve"> 2.0, izmerjen v izrečenih </w:t>
      </w:r>
      <w:proofErr w:type="spellStart"/>
      <w:r w:rsidRPr="001D7B57">
        <w:rPr>
          <w:b/>
          <w:lang w:val="sl-SI"/>
        </w:rPr>
        <w:t>pojavnicah</w:t>
      </w:r>
      <w:proofErr w:type="spellEnd"/>
      <w:r w:rsidRPr="001D7B57">
        <w:rPr>
          <w:b/>
          <w:lang w:val="sl-SI"/>
        </w:rPr>
        <w:t xml:space="preserve"> skozi čas.</w:t>
      </w:r>
    </w:p>
    <w:p w14:paraId="0CCF8B64" w14:textId="77777777" w:rsidR="00EB49D8" w:rsidRPr="001D7B57" w:rsidRDefault="00EB49D8" w:rsidP="00EB49D8">
      <w:pPr>
        <w:spacing w:line="360" w:lineRule="auto"/>
        <w:rPr>
          <w:lang w:val="sl-SI"/>
        </w:rPr>
        <w:sectPr w:rsidR="00EB49D8" w:rsidRPr="001D7B57" w:rsidSect="00B47C83">
          <w:type w:val="continuous"/>
          <w:pgSz w:w="11900" w:h="16840"/>
          <w:pgMar w:top="1440" w:right="1440" w:bottom="1440" w:left="1440" w:header="708" w:footer="708" w:gutter="0"/>
          <w:cols w:num="2" w:space="720"/>
          <w:docGrid w:linePitch="360"/>
        </w:sectPr>
      </w:pPr>
    </w:p>
    <w:p w14:paraId="250902AF" w14:textId="77777777" w:rsidR="00EB49D8" w:rsidRPr="001D7B57" w:rsidRDefault="00EB49D8" w:rsidP="00EB49D8">
      <w:pPr>
        <w:spacing w:line="360" w:lineRule="auto"/>
        <w:rPr>
          <w:lang w:val="sl-SI"/>
        </w:rPr>
      </w:pPr>
      <w:r w:rsidRPr="001D7B57">
        <w:rPr>
          <w:noProof/>
          <w:lang w:val="sl-SI" w:eastAsia="sl-SI"/>
        </w:rPr>
        <w:lastRenderedPageBreak/>
        <w:drawing>
          <wp:inline distT="0" distB="0" distL="0" distR="0" wp14:anchorId="4379B444" wp14:editId="2F05610E">
            <wp:extent cx="5727700" cy="3153410"/>
            <wp:effectExtent l="0" t="0" r="6350" b="8890"/>
            <wp:docPr id="27" name="Slika 2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lika 27" descr="Table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15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8BBCE" w14:textId="77777777" w:rsidR="00EB49D8" w:rsidRPr="001D7B57" w:rsidRDefault="00EB49D8" w:rsidP="00EB49D8">
      <w:pPr>
        <w:spacing w:line="360" w:lineRule="auto"/>
        <w:rPr>
          <w:b/>
          <w:lang w:val="sl-SI"/>
        </w:rPr>
      </w:pPr>
      <w:r w:rsidRPr="001D7B57">
        <w:rPr>
          <w:b/>
          <w:lang w:val="sl-SI"/>
        </w:rPr>
        <w:t>Slika 7: Prvih 20 ključnih besed poslank v primerjavi s poslanci v prvem mandatu.</w:t>
      </w:r>
    </w:p>
    <w:p w14:paraId="7B09AB91" w14:textId="77777777" w:rsidR="00EB49D8" w:rsidRPr="001D7B57" w:rsidRDefault="00EB49D8" w:rsidP="00EB49D8">
      <w:pPr>
        <w:spacing w:line="360" w:lineRule="auto"/>
        <w:rPr>
          <w:lang w:val="sl-SI"/>
        </w:rPr>
      </w:pPr>
    </w:p>
    <w:p w14:paraId="3D07E2CC" w14:textId="77777777" w:rsidR="00EB49D8" w:rsidRPr="001D7B57" w:rsidRDefault="00EB49D8" w:rsidP="00EB49D8">
      <w:pPr>
        <w:spacing w:line="360" w:lineRule="auto"/>
        <w:rPr>
          <w:lang w:val="sl-SI"/>
        </w:rPr>
      </w:pPr>
      <w:r w:rsidRPr="001D7B57">
        <w:rPr>
          <w:noProof/>
          <w:lang w:val="sl-SI" w:eastAsia="sl-SI"/>
        </w:rPr>
        <w:drawing>
          <wp:inline distT="0" distB="0" distL="0" distR="0" wp14:anchorId="7C693371" wp14:editId="6AE782B0">
            <wp:extent cx="5727700" cy="3134995"/>
            <wp:effectExtent l="0" t="0" r="6350" b="8255"/>
            <wp:docPr id="28" name="Slika 2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lika 28" descr="Table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13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46F2B" w14:textId="77777777" w:rsidR="00EB49D8" w:rsidRPr="001D7B57" w:rsidRDefault="00EB49D8" w:rsidP="00EB49D8">
      <w:pPr>
        <w:spacing w:line="360" w:lineRule="auto"/>
        <w:rPr>
          <w:b/>
          <w:lang w:val="sl-SI"/>
        </w:rPr>
      </w:pPr>
      <w:r w:rsidRPr="001D7B57">
        <w:rPr>
          <w:b/>
          <w:lang w:val="sl-SI"/>
        </w:rPr>
        <w:t>Figure 8: Prvih 20 ključnih besed poslancev v primerjavi s poslankami v prvem mandatu.</w:t>
      </w:r>
    </w:p>
    <w:p w14:paraId="51AC42B2" w14:textId="4DE0ED45" w:rsidR="00EB49D8" w:rsidRDefault="00EB49D8"/>
    <w:p w14:paraId="6C51CF50" w14:textId="77777777" w:rsidR="00EB49D8" w:rsidRPr="001D7B57" w:rsidRDefault="00EB49D8" w:rsidP="00EB49D8">
      <w:pPr>
        <w:spacing w:line="360" w:lineRule="auto"/>
        <w:rPr>
          <w:b/>
          <w:lang w:val="sl-SI"/>
        </w:rPr>
      </w:pPr>
      <w:r w:rsidRPr="001D7B57">
        <w:rPr>
          <w:b/>
          <w:noProof/>
          <w:lang w:val="sl-SI" w:eastAsia="sl-SI"/>
        </w:rPr>
        <w:lastRenderedPageBreak/>
        <w:drawing>
          <wp:inline distT="0" distB="0" distL="0" distR="0" wp14:anchorId="07DF1F76" wp14:editId="15C69430">
            <wp:extent cx="5727700" cy="3221990"/>
            <wp:effectExtent l="0" t="0" r="6350" b="0"/>
            <wp:docPr id="31" name="Slika 3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lika 31" descr="Graphical user interface, text, application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B1631" w14:textId="77777777" w:rsidR="00EB49D8" w:rsidRPr="001D7B57" w:rsidRDefault="00EB49D8" w:rsidP="00EB49D8">
      <w:pPr>
        <w:spacing w:line="360" w:lineRule="auto"/>
        <w:rPr>
          <w:b/>
          <w:lang w:val="sl-SI"/>
        </w:rPr>
      </w:pPr>
      <w:r w:rsidRPr="001D7B57">
        <w:rPr>
          <w:b/>
          <w:lang w:val="sl-SI"/>
        </w:rPr>
        <w:t xml:space="preserve">Slika 9: Razširjeni kontekst za prvi zadetek v </w:t>
      </w:r>
      <w:hyperlink r:id="rId22" w:history="1">
        <w:proofErr w:type="spellStart"/>
        <w:r w:rsidRPr="001D7B57">
          <w:rPr>
            <w:rStyle w:val="Hiperpovezava"/>
            <w:b/>
            <w:lang w:val="sl-SI"/>
          </w:rPr>
          <w:t>konkordančnem</w:t>
        </w:r>
        <w:proofErr w:type="spellEnd"/>
        <w:r w:rsidRPr="001D7B57">
          <w:rPr>
            <w:rStyle w:val="Hiperpovezava"/>
            <w:b/>
            <w:lang w:val="sl-SI"/>
          </w:rPr>
          <w:t xml:space="preserve"> nizu</w:t>
        </w:r>
      </w:hyperlink>
      <w:r w:rsidRPr="001D7B57">
        <w:rPr>
          <w:b/>
          <w:lang w:val="sl-SI"/>
        </w:rPr>
        <w:t xml:space="preserve"> za ključno besedo »proporcionalen«.</w:t>
      </w:r>
    </w:p>
    <w:p w14:paraId="48FB50A6" w14:textId="023FDAF6" w:rsidR="00EB49D8" w:rsidRDefault="00EB49D8"/>
    <w:p w14:paraId="6401DCE5" w14:textId="77777777" w:rsidR="00EB49D8" w:rsidRPr="001D7B57" w:rsidRDefault="00EB49D8" w:rsidP="00EB49D8">
      <w:pPr>
        <w:spacing w:line="360" w:lineRule="auto"/>
        <w:rPr>
          <w:b/>
          <w:lang w:val="sl-SI"/>
        </w:rPr>
      </w:pPr>
      <w:r w:rsidRPr="001D7B57">
        <w:rPr>
          <w:b/>
          <w:noProof/>
          <w:lang w:val="sl-SI" w:eastAsia="sl-SI"/>
        </w:rPr>
        <w:drawing>
          <wp:inline distT="0" distB="0" distL="0" distR="0" wp14:anchorId="0565D4B8" wp14:editId="2E9E48F9">
            <wp:extent cx="3092266" cy="4692650"/>
            <wp:effectExtent l="0" t="0" r="0" b="0"/>
            <wp:docPr id="4" name="Slika 4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lika 4" descr="Diagram&#10;&#10;Description automatically generated with medium confidence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1465" cy="470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41D53" w14:textId="77777777" w:rsidR="00EB49D8" w:rsidRPr="001D7B57" w:rsidRDefault="00EB49D8" w:rsidP="00EB49D8">
      <w:pPr>
        <w:spacing w:line="360" w:lineRule="auto"/>
        <w:rPr>
          <w:b/>
          <w:lang w:val="sl-SI"/>
        </w:rPr>
      </w:pPr>
      <w:r w:rsidRPr="001D7B57">
        <w:rPr>
          <w:b/>
          <w:lang w:val="sl-SI"/>
        </w:rPr>
        <w:lastRenderedPageBreak/>
        <w:t>Table 2. Kategorije za označevanje ključnih besed. Zadnje štiri kategorije zapisujemo z velikimi tiskanimi črkami, da jih tako ločimo od vsebinskih kategorij.</w:t>
      </w:r>
    </w:p>
    <w:p w14:paraId="66BFB7FA" w14:textId="5C46A0A3" w:rsidR="00EB49D8" w:rsidRDefault="00EB49D8"/>
    <w:p w14:paraId="77A056CA" w14:textId="77777777" w:rsidR="00EB49D8" w:rsidRPr="001D7B57" w:rsidRDefault="00EB49D8" w:rsidP="00EB49D8">
      <w:pPr>
        <w:spacing w:line="360" w:lineRule="auto"/>
        <w:rPr>
          <w:b/>
          <w:lang w:val="sl-SI"/>
        </w:rPr>
      </w:pPr>
      <w:r w:rsidRPr="001D7B57">
        <w:rPr>
          <w:b/>
          <w:noProof/>
          <w:lang w:val="sl-SI" w:eastAsia="sl-SI"/>
        </w:rPr>
        <w:drawing>
          <wp:inline distT="0" distB="0" distL="0" distR="0" wp14:anchorId="5B9AAD53" wp14:editId="57F8380C">
            <wp:extent cx="6307667" cy="4398584"/>
            <wp:effectExtent l="0" t="0" r="0" b="2540"/>
            <wp:docPr id="5" name="Slika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lika 5" descr="Diagram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1955" cy="4408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E7DBD" w14:textId="77777777" w:rsidR="00EB49D8" w:rsidRPr="001D7B57" w:rsidRDefault="00EB49D8" w:rsidP="00EB49D8">
      <w:pPr>
        <w:spacing w:line="360" w:lineRule="auto"/>
        <w:rPr>
          <w:b/>
          <w:lang w:val="sl-SI"/>
        </w:rPr>
      </w:pPr>
      <w:r w:rsidRPr="001D7B57">
        <w:rPr>
          <w:b/>
          <w:lang w:val="sl-SI"/>
        </w:rPr>
        <w:t>Table 3: Ponazoritveni primeri ročno pripisanih oznak glede na temo za prvih 10 ključnih besed poslank in poslancev v prvem mandatu.</w:t>
      </w:r>
    </w:p>
    <w:p w14:paraId="1C8D6675" w14:textId="4A801710" w:rsidR="00EB49D8" w:rsidRDefault="00EB49D8"/>
    <w:p w14:paraId="6C770040" w14:textId="77777777" w:rsidR="00EB49D8" w:rsidRPr="001D7B57" w:rsidRDefault="00EB49D8" w:rsidP="00EB49D8">
      <w:pPr>
        <w:spacing w:line="360" w:lineRule="auto"/>
        <w:rPr>
          <w:b/>
          <w:lang w:val="sl-SI"/>
        </w:rPr>
      </w:pPr>
      <w:r w:rsidRPr="001D7B57">
        <w:rPr>
          <w:b/>
          <w:noProof/>
          <w:lang w:val="sl-SI" w:eastAsia="sl-SI"/>
        </w:rPr>
        <w:lastRenderedPageBreak/>
        <w:drawing>
          <wp:inline distT="0" distB="0" distL="0" distR="0" wp14:anchorId="0104AEE2" wp14:editId="2BB5CD59">
            <wp:extent cx="6303818" cy="3684449"/>
            <wp:effectExtent l="0" t="0" r="1905" b="0"/>
            <wp:docPr id="10" name="Slika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lika 10" descr="Diagram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7406" cy="3686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18878" w14:textId="77777777" w:rsidR="00EB49D8" w:rsidRPr="001D7B57" w:rsidRDefault="00EB49D8" w:rsidP="00EB49D8">
      <w:pPr>
        <w:spacing w:line="360" w:lineRule="auto"/>
        <w:rPr>
          <w:b/>
          <w:lang w:val="sl-SI"/>
        </w:rPr>
      </w:pPr>
      <w:r w:rsidRPr="001D7B57">
        <w:rPr>
          <w:b/>
          <w:lang w:val="sl-SI"/>
        </w:rPr>
        <w:t>Tabela 4: Teme prvih 100 ključnih besed poslank in poslancev v prvem mandatu.</w:t>
      </w:r>
    </w:p>
    <w:p w14:paraId="4EED28C1" w14:textId="77777777" w:rsidR="00EB49D8" w:rsidRPr="001D7B57" w:rsidRDefault="00EB49D8" w:rsidP="00EB49D8">
      <w:pPr>
        <w:spacing w:line="360" w:lineRule="auto"/>
        <w:rPr>
          <w:lang w:val="sl-SI"/>
        </w:rPr>
      </w:pPr>
    </w:p>
    <w:p w14:paraId="7B4140B0" w14:textId="77777777" w:rsidR="00EB49D8" w:rsidRPr="001D7B57" w:rsidRDefault="00EB49D8" w:rsidP="00EB49D8">
      <w:pPr>
        <w:spacing w:line="360" w:lineRule="auto"/>
        <w:rPr>
          <w:lang w:val="sl-SI"/>
        </w:rPr>
      </w:pPr>
      <w:r w:rsidRPr="001D7B57">
        <w:rPr>
          <w:noProof/>
          <w:lang w:val="sl-SI" w:eastAsia="sl-SI"/>
        </w:rPr>
        <w:drawing>
          <wp:inline distT="0" distB="0" distL="0" distR="0" wp14:anchorId="7893A07A" wp14:editId="52806929">
            <wp:extent cx="6303645" cy="3302076"/>
            <wp:effectExtent l="0" t="0" r="1905" b="0"/>
            <wp:docPr id="11" name="Slika 1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lika 11" descr="Diagram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8009" cy="3304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B9235" w14:textId="77777777" w:rsidR="00EB49D8" w:rsidRPr="001D7B57" w:rsidRDefault="00EB49D8" w:rsidP="00EB49D8">
      <w:pPr>
        <w:spacing w:line="360" w:lineRule="auto"/>
        <w:rPr>
          <w:b/>
          <w:lang w:val="sl-SI"/>
        </w:rPr>
      </w:pPr>
      <w:r w:rsidRPr="001D7B57">
        <w:rPr>
          <w:b/>
          <w:lang w:val="sl-SI"/>
        </w:rPr>
        <w:t>Tabela 5: Teme prvih 100 ključnih besed poslank in poslancev v sedmem mandatu.</w:t>
      </w:r>
    </w:p>
    <w:p w14:paraId="2F01A07F" w14:textId="1AC4C65E" w:rsidR="00EB49D8" w:rsidRDefault="00EB49D8"/>
    <w:p w14:paraId="767F5776" w14:textId="77777777" w:rsidR="00EB49D8" w:rsidRPr="001D7B57" w:rsidRDefault="00EB49D8" w:rsidP="00EB49D8">
      <w:pPr>
        <w:pBdr>
          <w:top w:val="single" w:sz="4" w:space="10" w:color="E2EFD9" w:themeColor="accent6" w:themeTint="33"/>
          <w:left w:val="single" w:sz="4" w:space="10" w:color="E2EFD9" w:themeColor="accent6" w:themeTint="33"/>
          <w:bottom w:val="single" w:sz="4" w:space="10" w:color="E2EFD9" w:themeColor="accent6" w:themeTint="33"/>
          <w:right w:val="single" w:sz="4" w:space="10" w:color="E2EFD9" w:themeColor="accent6" w:themeTint="33"/>
        </w:pBdr>
        <w:shd w:val="clear" w:color="auto" w:fill="DEEAF6" w:themeFill="accent5" w:themeFillTint="33"/>
        <w:spacing w:line="360" w:lineRule="auto"/>
        <w:rPr>
          <w:lang w:val="sl-SI"/>
        </w:rPr>
      </w:pPr>
      <w:r w:rsidRPr="001D7B57">
        <w:rPr>
          <w:noProof/>
          <w:lang w:val="sl-SI" w:eastAsia="sl-SI"/>
        </w:rPr>
        <w:lastRenderedPageBreak/>
        <w:drawing>
          <wp:inline distT="0" distB="0" distL="0" distR="0" wp14:anchorId="77827C02" wp14:editId="63DC613E">
            <wp:extent cx="5727700" cy="1637030"/>
            <wp:effectExtent l="0" t="0" r="6350" b="1270"/>
            <wp:docPr id="37" name="Slika 3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lika 37" descr="Graphical user interface, text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63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D7B57">
        <w:rPr>
          <w:lang w:val="sl-SI"/>
        </w:rPr>
        <w:t xml:space="preserve"> </w:t>
      </w:r>
    </w:p>
    <w:p w14:paraId="0E4B3D7C" w14:textId="77777777" w:rsidR="00EB49D8" w:rsidRPr="001D7B57" w:rsidRDefault="00EB49D8" w:rsidP="00EB49D8">
      <w:pPr>
        <w:pBdr>
          <w:top w:val="single" w:sz="4" w:space="10" w:color="E2EFD9" w:themeColor="accent6" w:themeTint="33"/>
          <w:left w:val="single" w:sz="4" w:space="10" w:color="E2EFD9" w:themeColor="accent6" w:themeTint="33"/>
          <w:bottom w:val="single" w:sz="4" w:space="10" w:color="E2EFD9" w:themeColor="accent6" w:themeTint="33"/>
          <w:right w:val="single" w:sz="4" w:space="10" w:color="E2EFD9" w:themeColor="accent6" w:themeTint="33"/>
        </w:pBdr>
        <w:shd w:val="clear" w:color="auto" w:fill="DEEAF6" w:themeFill="accent5" w:themeFillTint="33"/>
        <w:spacing w:line="360" w:lineRule="auto"/>
        <w:rPr>
          <w:lang w:val="sl-SI"/>
        </w:rPr>
      </w:pPr>
      <w:r w:rsidRPr="001D7B57">
        <w:rPr>
          <w:lang w:val="sl-SI"/>
        </w:rPr>
        <w:t xml:space="preserve">Slika 10: Začetek </w:t>
      </w:r>
      <w:proofErr w:type="spellStart"/>
      <w:r w:rsidRPr="001D7B57">
        <w:rPr>
          <w:lang w:val="sl-SI"/>
        </w:rPr>
        <w:t>konkordančnega</w:t>
      </w:r>
      <w:proofErr w:type="spellEnd"/>
      <w:r w:rsidRPr="001D7B57">
        <w:rPr>
          <w:lang w:val="sl-SI"/>
        </w:rPr>
        <w:t xml:space="preserve"> niza za lemo samostalnika »ženska« z absolutno frekvenco (številka 1) in normalizirano frekvenco (številka 2).</w:t>
      </w:r>
    </w:p>
    <w:p w14:paraId="09FAD30D" w14:textId="09D23F41" w:rsidR="00EB49D8" w:rsidRDefault="00EB49D8"/>
    <w:p w14:paraId="37517F7E" w14:textId="77777777" w:rsidR="00EB49D8" w:rsidRPr="001D7B57" w:rsidRDefault="00EB49D8" w:rsidP="00EB49D8">
      <w:pPr>
        <w:spacing w:line="360" w:lineRule="auto"/>
        <w:rPr>
          <w:lang w:val="sl-SI"/>
        </w:rPr>
      </w:pPr>
      <w:r w:rsidRPr="001D7B57">
        <w:rPr>
          <w:noProof/>
          <w:lang w:val="sl-SI" w:eastAsia="sl-SI"/>
        </w:rPr>
        <w:drawing>
          <wp:inline distT="0" distB="0" distL="0" distR="0" wp14:anchorId="05978570" wp14:editId="20E6BCD5">
            <wp:extent cx="5727700" cy="2280920"/>
            <wp:effectExtent l="0" t="0" r="6350" b="5080"/>
            <wp:docPr id="9" name="Slika 9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lika 9" descr="A picture containing graphical user interface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28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4DAB7" w14:textId="77777777" w:rsidR="00EB49D8" w:rsidRPr="001D7B57" w:rsidRDefault="00EB49D8" w:rsidP="00EB49D8">
      <w:pPr>
        <w:spacing w:line="360" w:lineRule="auto"/>
        <w:rPr>
          <w:b/>
          <w:lang w:val="sl-SI"/>
        </w:rPr>
      </w:pPr>
      <w:r w:rsidRPr="001D7B57">
        <w:rPr>
          <w:b/>
          <w:lang w:val="sl-SI"/>
        </w:rPr>
        <w:t xml:space="preserve">Tabela 6. Podatki o absolutni in normalizirani frekvenci za lemo samostalnika »ženska« v korpusu </w:t>
      </w:r>
      <w:proofErr w:type="spellStart"/>
      <w:r w:rsidRPr="001D7B57">
        <w:rPr>
          <w:b/>
          <w:lang w:val="sl-SI"/>
        </w:rPr>
        <w:t>siParl</w:t>
      </w:r>
      <w:proofErr w:type="spellEnd"/>
      <w:r w:rsidRPr="001D7B57">
        <w:rPr>
          <w:b/>
          <w:lang w:val="sl-SI"/>
        </w:rPr>
        <w:t xml:space="preserve"> 2.0.</w:t>
      </w:r>
    </w:p>
    <w:p w14:paraId="61D15908" w14:textId="43C43942" w:rsidR="00EB49D8" w:rsidRDefault="00EB49D8"/>
    <w:p w14:paraId="6AAE6419" w14:textId="77777777" w:rsidR="00EB49D8" w:rsidRPr="001D7B57" w:rsidRDefault="00EB49D8" w:rsidP="00EB49D8">
      <w:pPr>
        <w:spacing w:line="360" w:lineRule="auto"/>
        <w:jc w:val="center"/>
        <w:rPr>
          <w:b/>
          <w:lang w:val="sl-SI"/>
        </w:rPr>
      </w:pPr>
      <w:r w:rsidRPr="001D7B57">
        <w:rPr>
          <w:noProof/>
          <w:lang w:val="sl-SI" w:eastAsia="sl-SI"/>
        </w:rPr>
        <w:drawing>
          <wp:inline distT="0" distB="0" distL="0" distR="0" wp14:anchorId="3216C01F" wp14:editId="2DD542C6">
            <wp:extent cx="4572000" cy="2743200"/>
            <wp:effectExtent l="0" t="0" r="0" b="0"/>
            <wp:docPr id="39" name="Grafikon 3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</wp:inline>
        </w:drawing>
      </w:r>
    </w:p>
    <w:p w14:paraId="3F4306FF" w14:textId="77777777" w:rsidR="00EB49D8" w:rsidRPr="001D7B57" w:rsidRDefault="00EB49D8" w:rsidP="00EB49D8">
      <w:pPr>
        <w:spacing w:line="360" w:lineRule="auto"/>
        <w:jc w:val="center"/>
        <w:rPr>
          <w:b/>
          <w:lang w:val="sl-SI"/>
        </w:rPr>
      </w:pPr>
    </w:p>
    <w:p w14:paraId="09703E68" w14:textId="77777777" w:rsidR="00EB49D8" w:rsidRPr="001D7B57" w:rsidRDefault="00EB49D8" w:rsidP="00EB49D8">
      <w:pPr>
        <w:spacing w:line="360" w:lineRule="auto"/>
        <w:rPr>
          <w:b/>
          <w:lang w:val="sl-SI"/>
        </w:rPr>
      </w:pPr>
      <w:r w:rsidRPr="001D7B57">
        <w:rPr>
          <w:b/>
          <w:lang w:val="sl-SI"/>
        </w:rPr>
        <w:lastRenderedPageBreak/>
        <w:t xml:space="preserve">Slika 10: Normalizirana frekvenca za lemo samostalnika »ženska« v govorih poslank in poslancev v korpusu </w:t>
      </w:r>
      <w:proofErr w:type="spellStart"/>
      <w:r w:rsidRPr="001D7B57">
        <w:rPr>
          <w:b/>
          <w:lang w:val="sl-SI"/>
        </w:rPr>
        <w:t>siParl</w:t>
      </w:r>
      <w:proofErr w:type="spellEnd"/>
      <w:r w:rsidRPr="001D7B57">
        <w:rPr>
          <w:b/>
          <w:lang w:val="sl-SI"/>
        </w:rPr>
        <w:t xml:space="preserve"> 2.0.</w:t>
      </w:r>
    </w:p>
    <w:p w14:paraId="59D565C7" w14:textId="700C15BE" w:rsidR="00EB49D8" w:rsidRDefault="00EB49D8"/>
    <w:p w14:paraId="300BC0FA" w14:textId="77777777" w:rsidR="00EB49D8" w:rsidRPr="001D7B57" w:rsidRDefault="00EB49D8" w:rsidP="00EB49D8">
      <w:pPr>
        <w:spacing w:line="360" w:lineRule="auto"/>
        <w:rPr>
          <w:lang w:val="sl-SI"/>
        </w:rPr>
      </w:pPr>
      <w:r w:rsidRPr="001D7B57">
        <w:rPr>
          <w:noProof/>
          <w:lang w:val="sl-SI" w:eastAsia="sl-SI"/>
        </w:rPr>
        <w:drawing>
          <wp:inline distT="0" distB="0" distL="0" distR="0" wp14:anchorId="16110591" wp14:editId="260F4992">
            <wp:extent cx="5727700" cy="4408170"/>
            <wp:effectExtent l="0" t="0" r="6350" b="0"/>
            <wp:docPr id="42" name="Slika 42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Slika 42" descr="A picture containing timeline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440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6F490" w14:textId="77777777" w:rsidR="00EB49D8" w:rsidRPr="001D7B57" w:rsidRDefault="00EB49D8" w:rsidP="00EB49D8">
      <w:pPr>
        <w:spacing w:line="360" w:lineRule="auto"/>
        <w:rPr>
          <w:b/>
          <w:lang w:val="sl-SI"/>
        </w:rPr>
      </w:pPr>
      <w:r w:rsidRPr="001D7B57">
        <w:rPr>
          <w:b/>
          <w:lang w:val="sl-SI"/>
        </w:rPr>
        <w:t>Tabela 7: Primeri sklopov kolokacij.</w:t>
      </w:r>
    </w:p>
    <w:p w14:paraId="1AAB132F" w14:textId="22EA29ED" w:rsidR="00EB49D8" w:rsidRDefault="00EB49D8"/>
    <w:p w14:paraId="0925F495" w14:textId="77777777" w:rsidR="00EB49D8" w:rsidRPr="001D7B57" w:rsidRDefault="00EB49D8" w:rsidP="00EB49D8">
      <w:pPr>
        <w:spacing w:line="360" w:lineRule="auto"/>
        <w:rPr>
          <w:b/>
          <w:lang w:val="sl-SI"/>
        </w:rPr>
      </w:pPr>
      <w:r w:rsidRPr="001D7B57">
        <w:rPr>
          <w:b/>
          <w:noProof/>
          <w:lang w:val="sl-SI" w:eastAsia="sl-SI"/>
        </w:rPr>
        <w:lastRenderedPageBreak/>
        <w:drawing>
          <wp:inline distT="0" distB="0" distL="0" distR="0" wp14:anchorId="68261E82" wp14:editId="196D4316">
            <wp:extent cx="5727700" cy="3852545"/>
            <wp:effectExtent l="0" t="0" r="6350" b="0"/>
            <wp:docPr id="12" name="Slika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lika 12" descr="Diagram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852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4A04B" w14:textId="77777777" w:rsidR="00EB49D8" w:rsidRPr="001D7B57" w:rsidRDefault="00EB49D8" w:rsidP="00EB49D8">
      <w:pPr>
        <w:spacing w:line="360" w:lineRule="auto"/>
        <w:rPr>
          <w:lang w:val="sl-SI"/>
        </w:rPr>
      </w:pPr>
      <w:r w:rsidRPr="001D7B57">
        <w:rPr>
          <w:b/>
          <w:lang w:val="sl-SI"/>
        </w:rPr>
        <w:t>Tabela 8:</w:t>
      </w:r>
      <w:r w:rsidRPr="001D7B57">
        <w:rPr>
          <w:lang w:val="sl-SI"/>
        </w:rPr>
        <w:t xml:space="preserve"> </w:t>
      </w:r>
      <w:r w:rsidRPr="001D7B57">
        <w:rPr>
          <w:b/>
          <w:lang w:val="sl-SI"/>
        </w:rPr>
        <w:t xml:space="preserve">Frekvenca tematskih sklopov za prvih 100 </w:t>
      </w:r>
      <w:proofErr w:type="spellStart"/>
      <w:r w:rsidRPr="001D7B57">
        <w:rPr>
          <w:b/>
          <w:lang w:val="sl-SI"/>
        </w:rPr>
        <w:t>kolokacijskih</w:t>
      </w:r>
      <w:proofErr w:type="spellEnd"/>
      <w:r w:rsidRPr="001D7B57">
        <w:rPr>
          <w:b/>
          <w:lang w:val="sl-SI"/>
        </w:rPr>
        <w:t xml:space="preserve"> kandidatov v govorih poslank in poslancev v vseh sedmih mandatih.</w:t>
      </w:r>
    </w:p>
    <w:p w14:paraId="0C5738AD" w14:textId="77777777" w:rsidR="00EB49D8" w:rsidRDefault="00EB49D8"/>
    <w:sectPr w:rsidR="00EB49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EF2F81" w14:textId="77777777" w:rsidR="0037051A" w:rsidRDefault="0037051A" w:rsidP="00EB49D8">
      <w:r>
        <w:separator/>
      </w:r>
    </w:p>
  </w:endnote>
  <w:endnote w:type="continuationSeparator" w:id="0">
    <w:p w14:paraId="5F5965FE" w14:textId="77777777" w:rsidR="0037051A" w:rsidRDefault="0037051A" w:rsidP="00EB49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32571178"/>
      <w:docPartObj>
        <w:docPartGallery w:val="Page Numbers (Bottom of Page)"/>
        <w:docPartUnique/>
      </w:docPartObj>
    </w:sdtPr>
    <w:sdtEndPr/>
    <w:sdtContent>
      <w:p w14:paraId="6635B2B6" w14:textId="359B40F1" w:rsidR="00FC34ED" w:rsidRDefault="006D260F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F3226" w:rsidRPr="00EF3226">
          <w:rPr>
            <w:noProof/>
            <w:lang w:val="sl-SI"/>
          </w:rPr>
          <w:t>4</w:t>
        </w:r>
        <w:r>
          <w:fldChar w:fldCharType="end"/>
        </w:r>
      </w:p>
    </w:sdtContent>
  </w:sdt>
  <w:p w14:paraId="3515D738" w14:textId="77777777" w:rsidR="00FC34ED" w:rsidRDefault="0037051A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31889145"/>
      <w:docPartObj>
        <w:docPartGallery w:val="Page Numbers (Bottom of Page)"/>
        <w:docPartUnique/>
      </w:docPartObj>
    </w:sdtPr>
    <w:sdtEndPr/>
    <w:sdtContent>
      <w:p w14:paraId="1B03BE8F" w14:textId="5B7C602E" w:rsidR="00EB49D8" w:rsidRDefault="00EB49D8">
        <w:pPr>
          <w:pStyle w:val="Nog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F3226" w:rsidRPr="00EF3226">
          <w:rPr>
            <w:noProof/>
            <w:lang w:val="sl-SI"/>
          </w:rPr>
          <w:t>5</w:t>
        </w:r>
        <w:r>
          <w:fldChar w:fldCharType="end"/>
        </w:r>
      </w:p>
    </w:sdtContent>
  </w:sdt>
  <w:p w14:paraId="79B23B21" w14:textId="77777777" w:rsidR="00EB49D8" w:rsidRDefault="00EB49D8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1602CD" w14:textId="77777777" w:rsidR="0037051A" w:rsidRDefault="0037051A" w:rsidP="00EB49D8">
      <w:r>
        <w:separator/>
      </w:r>
    </w:p>
  </w:footnote>
  <w:footnote w:type="continuationSeparator" w:id="0">
    <w:p w14:paraId="235CC814" w14:textId="77777777" w:rsidR="0037051A" w:rsidRDefault="0037051A" w:rsidP="00EB49D8">
      <w:r>
        <w:continuationSeparator/>
      </w:r>
    </w:p>
  </w:footnote>
  <w:footnote w:id="1">
    <w:p w14:paraId="26819C3F" w14:textId="77777777" w:rsidR="00EB49D8" w:rsidRPr="00EF10AF" w:rsidRDefault="00EB49D8" w:rsidP="00EB49D8">
      <w:pPr>
        <w:pStyle w:val="Sprotnaopomba-besedilo"/>
        <w:rPr>
          <w:lang w:val="sl-SI"/>
        </w:rPr>
      </w:pPr>
      <w:r>
        <w:rPr>
          <w:rStyle w:val="Sprotnaopomba-sklic"/>
        </w:rPr>
        <w:footnoteRef/>
      </w:r>
      <w:r w:rsidRPr="00057B01">
        <w:rPr>
          <w:lang w:val="sl-SI"/>
        </w:rPr>
        <w:t xml:space="preserve"> Zaradi </w:t>
      </w:r>
      <w:r>
        <w:rPr>
          <w:lang w:val="sl-SI"/>
        </w:rPr>
        <w:t>napake v</w:t>
      </w:r>
      <w:r w:rsidRPr="00057B01">
        <w:rPr>
          <w:lang w:val="sl-SI"/>
        </w:rPr>
        <w:t xml:space="preserve"> metapodatkih korpusa</w:t>
      </w:r>
      <w:r>
        <w:rPr>
          <w:lang w:val="sl-SI"/>
        </w:rPr>
        <w:t xml:space="preserve">, ki so bili pripisani enemu od </w:t>
      </w:r>
      <w:r w:rsidRPr="00057B01">
        <w:rPr>
          <w:lang w:val="sl-SI"/>
        </w:rPr>
        <w:t>poslancev</w:t>
      </w:r>
      <w:r>
        <w:rPr>
          <w:lang w:val="sl-SI"/>
        </w:rPr>
        <w:t xml:space="preserve"> (in sicer poslancu z imenom Geza, ki mu je bil napačno samodejno pripisan ženski spol najverjetneje zaradi kombinacije končnice –a, ki je sicer tipična za samostalnike ženskega spola, in redkosti imena)</w:t>
      </w:r>
      <w:r w:rsidRPr="00057B01">
        <w:rPr>
          <w:lang w:val="sl-SI"/>
        </w:rPr>
        <w:t xml:space="preserve">, podatki za šesti mandat </w:t>
      </w:r>
      <w:r>
        <w:rPr>
          <w:lang w:val="sl-SI"/>
        </w:rPr>
        <w:t xml:space="preserve">v času analize </w:t>
      </w:r>
      <w:r w:rsidRPr="00057B01">
        <w:rPr>
          <w:lang w:val="sl-SI"/>
        </w:rPr>
        <w:t>ne odražajo uradnega števila poslank, ki je po navedbah Kustec (2017) 39</w:t>
      </w:r>
      <w:r>
        <w:rPr>
          <w:lang w:val="sl-SI"/>
        </w:rPr>
        <w:t xml:space="preserve">, in ne </w:t>
      </w:r>
      <w:r w:rsidRPr="00057B01">
        <w:rPr>
          <w:lang w:val="sl-SI"/>
        </w:rPr>
        <w:t>38</w:t>
      </w:r>
      <w:r>
        <w:rPr>
          <w:lang w:val="sl-SI"/>
        </w:rPr>
        <w:t>, kot prikazuje korpus</w:t>
      </w:r>
      <w:r w:rsidRPr="00057B01">
        <w:rPr>
          <w:lang w:val="sl-SI"/>
        </w:rPr>
        <w:t>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jQwNbIwtjQ1NDNR0lEKTi0uzszPAykwqgUARTAE+CwAAAA="/>
  </w:docVars>
  <w:rsids>
    <w:rsidRoot w:val="00E77BCD"/>
    <w:rsid w:val="0037051A"/>
    <w:rsid w:val="006D260F"/>
    <w:rsid w:val="00897716"/>
    <w:rsid w:val="00B56ECF"/>
    <w:rsid w:val="00E77BCD"/>
    <w:rsid w:val="00EB49D8"/>
    <w:rsid w:val="00EF3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2431BF"/>
  <w15:chartTrackingRefBased/>
  <w15:docId w15:val="{3BF5DE63-D67E-9646-90B5-630A41E3FF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sl-SI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E77BCD"/>
    <w:rPr>
      <w:rFonts w:ascii="Times New Roman" w:eastAsia="Times New Roman" w:hAnsi="Times New Roman" w:cs="Times New Roman"/>
      <w:lang w:val="en-US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E77BCD"/>
    <w:rPr>
      <w:color w:val="0000FF"/>
      <w:u w:val="single"/>
    </w:rPr>
  </w:style>
  <w:style w:type="paragraph" w:styleId="Noga">
    <w:name w:val="footer"/>
    <w:basedOn w:val="Navaden"/>
    <w:link w:val="NogaZnak"/>
    <w:uiPriority w:val="99"/>
    <w:unhideWhenUsed/>
    <w:rsid w:val="00E77BCD"/>
    <w:pPr>
      <w:tabs>
        <w:tab w:val="center" w:pos="4536"/>
        <w:tab w:val="right" w:pos="9072"/>
      </w:tabs>
    </w:pPr>
  </w:style>
  <w:style w:type="character" w:customStyle="1" w:styleId="NogaZnak">
    <w:name w:val="Noga Znak"/>
    <w:basedOn w:val="Privzetapisavaodstavka"/>
    <w:link w:val="Noga"/>
    <w:uiPriority w:val="99"/>
    <w:rsid w:val="00E77BCD"/>
    <w:rPr>
      <w:rFonts w:ascii="Times New Roman" w:eastAsia="Times New Roman" w:hAnsi="Times New Roman" w:cs="Times New Roman"/>
      <w:lang w:val="en-US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EB49D8"/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EB49D8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Sprotnaopomba-sklic">
    <w:name w:val="footnote reference"/>
    <w:basedOn w:val="Privzetapisavaodstavka"/>
    <w:uiPriority w:val="99"/>
    <w:semiHidden/>
    <w:unhideWhenUsed/>
    <w:rsid w:val="00EB49D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clarin.si/noske/run.cgi/wordlist?corpname=siparl20&amp;attrs=word&amp;ctxattrs=word&amp;structs=session%2Cspeech%2Cgap%2Cg&amp;refs=%3Dspeech.name&amp;pagesize=50&amp;wlmaxitems=100&amp;wlsort=f&amp;subcnorm=freq&amp;corpname=siparl20&amp;reload=&amp;usesubcorp=Mandat1-%C5%BDenske--Term1-Female&amp;wlattr=speech.name&amp;usengrams=0&amp;ngrams_n=2&amp;ngrams_max_n=2&amp;nest_ngrams=0&amp;wlpat=&amp;wlminfreq=1&amp;wlmaxfreq=0&amp;wlfile=&amp;wlblacklist=&amp;include_nonwords=1&amp;wlnums=docf&amp;wltype=simple" TargetMode="External"/><Relationship Id="rId18" Type="http://schemas.openxmlformats.org/officeDocument/2006/relationships/chart" Target="charts/chart2.xml"/><Relationship Id="rId26" Type="http://schemas.openxmlformats.org/officeDocument/2006/relationships/image" Target="media/image14.png"/><Relationship Id="rId3" Type="http://schemas.openxmlformats.org/officeDocument/2006/relationships/webSettings" Target="webSettings.xml"/><Relationship Id="rId21" Type="http://schemas.openxmlformats.org/officeDocument/2006/relationships/image" Target="media/image10.PNG"/><Relationship Id="rId7" Type="http://schemas.openxmlformats.org/officeDocument/2006/relationships/image" Target="media/image2.jpg"/><Relationship Id="rId12" Type="http://schemas.openxmlformats.org/officeDocument/2006/relationships/image" Target="media/image6.PNG"/><Relationship Id="rId17" Type="http://schemas.openxmlformats.org/officeDocument/2006/relationships/chart" Target="charts/chart1.xml"/><Relationship Id="rId25" Type="http://schemas.openxmlformats.org/officeDocument/2006/relationships/image" Target="media/image13.png"/><Relationship Id="rId3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oter" Target="footer2.xml"/><Relationship Id="rId20" Type="http://schemas.openxmlformats.org/officeDocument/2006/relationships/image" Target="media/image9.PNG"/><Relationship Id="rId29" Type="http://schemas.openxmlformats.org/officeDocument/2006/relationships/chart" Target="charts/chart3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24" Type="http://schemas.openxmlformats.org/officeDocument/2006/relationships/image" Target="media/image12.png"/><Relationship Id="rId32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7.jpg"/><Relationship Id="rId23" Type="http://schemas.openxmlformats.org/officeDocument/2006/relationships/image" Target="media/image11.jpg"/><Relationship Id="rId28" Type="http://schemas.openxmlformats.org/officeDocument/2006/relationships/image" Target="media/image16.PNG"/><Relationship Id="rId10" Type="http://schemas.openxmlformats.org/officeDocument/2006/relationships/footer" Target="footer1.xml"/><Relationship Id="rId19" Type="http://schemas.openxmlformats.org/officeDocument/2006/relationships/image" Target="media/image8.PNG"/><Relationship Id="rId31" Type="http://schemas.openxmlformats.org/officeDocument/2006/relationships/image" Target="media/image18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yperlink" Target="https://www.clarin.si/noske/run.cgi/wordlist?corpname=siparl20&amp;attrs=word&amp;ctxattrs=word&amp;structs=session%2Cspeech%2Cgap%2Cg&amp;refs=%3Dspeech.name&amp;pagesize=50&amp;wlmaxitems=100&amp;wlsort=f&amp;subcnorm=freq&amp;corpname=siparl20&amp;reload=&amp;usesubcorp=Mandat1-%C5%BDenske--Term1-Female&amp;wlattr=speech.name&amp;usengrams=0&amp;ngrams_n=2&amp;ngrams_max_n=2&amp;nest_ngrams=0&amp;wlpat=&amp;wlminfreq=1&amp;wlmaxfreq=0&amp;wlfile=&amp;wlblacklist=&amp;include_nonwords=1&amp;wlnums=frq&amp;wltype=simple" TargetMode="External"/><Relationship Id="rId22" Type="http://schemas.openxmlformats.org/officeDocument/2006/relationships/hyperlink" Target="https://www.clarin.si/noske/run.cgi/view?corpname=siparl20;usesubcorp=Mandat1-Mo%C5%A1ki--Term1-Male;q=q%5Blemma_lc%3D%3D%22proporcionalen%22%5D;complement_subc=0" TargetMode="External"/><Relationship Id="rId27" Type="http://schemas.openxmlformats.org/officeDocument/2006/relationships/image" Target="media/image15.PNG"/><Relationship Id="rId30" Type="http://schemas.openxmlformats.org/officeDocument/2006/relationships/image" Target="media/image17.PNG"/><Relationship Id="rId8" Type="http://schemas.openxmlformats.org/officeDocument/2006/relationships/image" Target="media/image3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\Dropbox%20(CLARIN%20ERIC)\clarin-admin\clarin.si\projekt-CLARIN2020-siparl\mf-siparl_2.0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\Dropbox%20(CLARIN%20ERIC)\clarin-admin\clarin.si\projekt-CLARIN2020-siparl\mf-siparl_2.0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\Dropbox%20(CLARIN%20ERIC)\clarin-admin\clarin.si\projekt-CLARIN2020-siparl\mf-siparl_2.0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l-SI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sl-SI"/>
              <a:t>%</a:t>
            </a:r>
            <a:r>
              <a:rPr lang="sl-SI" baseline="0"/>
              <a:t> poslank in poslancev</a:t>
            </a:r>
            <a:endParaRPr lang="sl-SI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l-SI"/>
        </a:p>
      </c:txPr>
    </c:title>
    <c:autoTitleDeleted val="0"/>
    <c:plotArea>
      <c:layout/>
      <c:barChart>
        <c:barDir val="col"/>
        <c:grouping val="percentStacked"/>
        <c:varyColors val="0"/>
        <c:ser>
          <c:idx val="0"/>
          <c:order val="0"/>
          <c:tx>
            <c:strRef>
              <c:f>SL_grafi!$C$18</c:f>
              <c:strCache>
                <c:ptCount val="1"/>
                <c:pt idx="0">
                  <c:v>Ž</c:v>
                </c:pt>
              </c:strCache>
            </c:strRef>
          </c:tx>
          <c:spPr>
            <a:solidFill>
              <a:srgbClr val="A8C443"/>
            </a:solidFill>
            <a:ln>
              <a:noFill/>
            </a:ln>
            <a:effectLst/>
          </c:spPr>
          <c:invertIfNegative val="0"/>
          <c:cat>
            <c:strRef>
              <c:f>SL_grafi!$B$19:$B$25</c:f>
              <c:strCache>
                <c:ptCount val="7"/>
                <c:pt idx="0">
                  <c:v>Mandat1</c:v>
                </c:pt>
                <c:pt idx="1">
                  <c:v>Mandat2</c:v>
                </c:pt>
                <c:pt idx="2">
                  <c:v>Mandat3</c:v>
                </c:pt>
                <c:pt idx="3">
                  <c:v>Mandat4</c:v>
                </c:pt>
                <c:pt idx="4">
                  <c:v>Mandat5</c:v>
                </c:pt>
                <c:pt idx="5">
                  <c:v>Mandat6</c:v>
                </c:pt>
                <c:pt idx="6">
                  <c:v>Mandat7</c:v>
                </c:pt>
              </c:strCache>
            </c:strRef>
          </c:cat>
          <c:val>
            <c:numRef>
              <c:f>SL_grafi!$C$19:$C$25</c:f>
              <c:numCache>
                <c:formatCode>0%</c:formatCode>
                <c:ptCount val="7"/>
                <c:pt idx="0">
                  <c:v>0.11480080733683422</c:v>
                </c:pt>
                <c:pt idx="1">
                  <c:v>4.6109513573343926E-2</c:v>
                </c:pt>
                <c:pt idx="2">
                  <c:v>9.0552230387027602E-2</c:v>
                </c:pt>
                <c:pt idx="3">
                  <c:v>0.15811551428990772</c:v>
                </c:pt>
                <c:pt idx="4">
                  <c:v>0.15309126893263914</c:v>
                </c:pt>
                <c:pt idx="5">
                  <c:v>0.29707458137229448</c:v>
                </c:pt>
                <c:pt idx="6">
                  <c:v>0.245780098908128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519-3B4C-9208-22CA38476566}"/>
            </c:ext>
          </c:extLst>
        </c:ser>
        <c:ser>
          <c:idx val="1"/>
          <c:order val="1"/>
          <c:tx>
            <c:strRef>
              <c:f>SL_grafi!$D$18</c:f>
              <c:strCache>
                <c:ptCount val="1"/>
                <c:pt idx="0">
                  <c:v>M</c:v>
                </c:pt>
              </c:strCache>
            </c:strRef>
          </c:tx>
          <c:spPr>
            <a:solidFill>
              <a:srgbClr val="66B2CB"/>
            </a:solidFill>
            <a:ln>
              <a:noFill/>
            </a:ln>
            <a:effectLst/>
          </c:spPr>
          <c:invertIfNegative val="0"/>
          <c:cat>
            <c:strRef>
              <c:f>SL_grafi!$B$19:$B$25</c:f>
              <c:strCache>
                <c:ptCount val="7"/>
                <c:pt idx="0">
                  <c:v>Mandat1</c:v>
                </c:pt>
                <c:pt idx="1">
                  <c:v>Mandat2</c:v>
                </c:pt>
                <c:pt idx="2">
                  <c:v>Mandat3</c:v>
                </c:pt>
                <c:pt idx="3">
                  <c:v>Mandat4</c:v>
                </c:pt>
                <c:pt idx="4">
                  <c:v>Mandat5</c:v>
                </c:pt>
                <c:pt idx="5">
                  <c:v>Mandat6</c:v>
                </c:pt>
                <c:pt idx="6">
                  <c:v>Mandat7</c:v>
                </c:pt>
              </c:strCache>
            </c:strRef>
          </c:cat>
          <c:val>
            <c:numRef>
              <c:f>SL_grafi!$D$19:$D$25</c:f>
              <c:numCache>
                <c:formatCode>0%</c:formatCode>
                <c:ptCount val="7"/>
                <c:pt idx="0">
                  <c:v>0.88519919266316582</c:v>
                </c:pt>
                <c:pt idx="1">
                  <c:v>0.95389048642665608</c:v>
                </c:pt>
                <c:pt idx="2">
                  <c:v>0.90944776961297236</c:v>
                </c:pt>
                <c:pt idx="3">
                  <c:v>0.84188448571009233</c:v>
                </c:pt>
                <c:pt idx="4">
                  <c:v>0.84690873106736086</c:v>
                </c:pt>
                <c:pt idx="5">
                  <c:v>0.70292541862770552</c:v>
                </c:pt>
                <c:pt idx="6">
                  <c:v>0.754219901091871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519-3B4C-9208-22CA3847656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1630033247"/>
        <c:axId val="1630029087"/>
      </c:barChart>
      <c:catAx>
        <c:axId val="163003324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l-SI"/>
          </a:p>
        </c:txPr>
        <c:crossAx val="1630029087"/>
        <c:crosses val="autoZero"/>
        <c:auto val="1"/>
        <c:lblAlgn val="ctr"/>
        <c:lblOffset val="100"/>
        <c:noMultiLvlLbl val="0"/>
      </c:catAx>
      <c:valAx>
        <c:axId val="163002908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l-SI"/>
          </a:p>
        </c:txPr>
        <c:crossAx val="163003324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l-SI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l-SI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l-SI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sl-SI"/>
              <a:t>%</a:t>
            </a:r>
            <a:r>
              <a:rPr lang="sl-SI" baseline="0"/>
              <a:t> pojavnic</a:t>
            </a:r>
            <a:endParaRPr lang="sl-SI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l-SI"/>
        </a:p>
      </c:txPr>
    </c:title>
    <c:autoTitleDeleted val="0"/>
    <c:plotArea>
      <c:layout/>
      <c:barChart>
        <c:barDir val="col"/>
        <c:grouping val="percentStacked"/>
        <c:varyColors val="0"/>
        <c:ser>
          <c:idx val="0"/>
          <c:order val="0"/>
          <c:tx>
            <c:strRef>
              <c:f>SL_grafi!$J$18</c:f>
              <c:strCache>
                <c:ptCount val="1"/>
                <c:pt idx="0">
                  <c:v>Ž</c:v>
                </c:pt>
              </c:strCache>
            </c:strRef>
          </c:tx>
          <c:spPr>
            <a:solidFill>
              <a:srgbClr val="A8C443"/>
            </a:solidFill>
            <a:ln>
              <a:noFill/>
            </a:ln>
            <a:effectLst/>
          </c:spPr>
          <c:invertIfNegative val="0"/>
          <c:cat>
            <c:strRef>
              <c:f>SL_grafi!$I$19:$I$25</c:f>
              <c:strCache>
                <c:ptCount val="7"/>
                <c:pt idx="0">
                  <c:v>Mandat1</c:v>
                </c:pt>
                <c:pt idx="1">
                  <c:v>Mandat2</c:v>
                </c:pt>
                <c:pt idx="2">
                  <c:v>Mandat3</c:v>
                </c:pt>
                <c:pt idx="3">
                  <c:v>Mandat4</c:v>
                </c:pt>
                <c:pt idx="4">
                  <c:v>Mandat5</c:v>
                </c:pt>
                <c:pt idx="5">
                  <c:v>Mandat6</c:v>
                </c:pt>
                <c:pt idx="6">
                  <c:v>Mandat7</c:v>
                </c:pt>
              </c:strCache>
            </c:strRef>
          </c:cat>
          <c:val>
            <c:numRef>
              <c:f>SL_grafi!$J$19:$J$25</c:f>
              <c:numCache>
                <c:formatCode>0%</c:formatCode>
                <c:ptCount val="7"/>
                <c:pt idx="0">
                  <c:v>0.13861386138613863</c:v>
                </c:pt>
                <c:pt idx="1">
                  <c:v>0.10377358490566038</c:v>
                </c:pt>
                <c:pt idx="2">
                  <c:v>0.15094339622641509</c:v>
                </c:pt>
                <c:pt idx="3">
                  <c:v>0.12621359223300971</c:v>
                </c:pt>
                <c:pt idx="4">
                  <c:v>0.1553398058252427</c:v>
                </c:pt>
                <c:pt idx="5">
                  <c:v>0.33333333333333331</c:v>
                </c:pt>
                <c:pt idx="6">
                  <c:v>0.366336633663366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12A-A149-A97A-7329B266A16A}"/>
            </c:ext>
          </c:extLst>
        </c:ser>
        <c:ser>
          <c:idx val="1"/>
          <c:order val="1"/>
          <c:tx>
            <c:strRef>
              <c:f>SL_grafi!$K$18</c:f>
              <c:strCache>
                <c:ptCount val="1"/>
                <c:pt idx="0">
                  <c:v>M</c:v>
                </c:pt>
              </c:strCache>
            </c:strRef>
          </c:tx>
          <c:spPr>
            <a:solidFill>
              <a:srgbClr val="66B2CB"/>
            </a:solidFill>
            <a:ln>
              <a:noFill/>
            </a:ln>
            <a:effectLst/>
          </c:spPr>
          <c:invertIfNegative val="0"/>
          <c:cat>
            <c:strRef>
              <c:f>SL_grafi!$I$19:$I$25</c:f>
              <c:strCache>
                <c:ptCount val="7"/>
                <c:pt idx="0">
                  <c:v>Mandat1</c:v>
                </c:pt>
                <c:pt idx="1">
                  <c:v>Mandat2</c:v>
                </c:pt>
                <c:pt idx="2">
                  <c:v>Mandat3</c:v>
                </c:pt>
                <c:pt idx="3">
                  <c:v>Mandat4</c:v>
                </c:pt>
                <c:pt idx="4">
                  <c:v>Mandat5</c:v>
                </c:pt>
                <c:pt idx="5">
                  <c:v>Mandat6</c:v>
                </c:pt>
                <c:pt idx="6">
                  <c:v>Mandat7</c:v>
                </c:pt>
              </c:strCache>
            </c:strRef>
          </c:cat>
          <c:val>
            <c:numRef>
              <c:f>SL_grafi!$K$19:$K$25</c:f>
              <c:numCache>
                <c:formatCode>0%</c:formatCode>
                <c:ptCount val="7"/>
                <c:pt idx="0">
                  <c:v>0.86138613861386137</c:v>
                </c:pt>
                <c:pt idx="1">
                  <c:v>0.89622641509433965</c:v>
                </c:pt>
                <c:pt idx="2">
                  <c:v>0.84905660377358494</c:v>
                </c:pt>
                <c:pt idx="3">
                  <c:v>0.87378640776699024</c:v>
                </c:pt>
                <c:pt idx="4">
                  <c:v>0.84466019417475724</c:v>
                </c:pt>
                <c:pt idx="5">
                  <c:v>0.66666666666666663</c:v>
                </c:pt>
                <c:pt idx="6">
                  <c:v>0.6336633663366336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12A-A149-A97A-7329B266A16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1630038239"/>
        <c:axId val="1630038655"/>
      </c:barChart>
      <c:catAx>
        <c:axId val="163003823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l-SI"/>
          </a:p>
        </c:txPr>
        <c:crossAx val="1630038655"/>
        <c:crosses val="autoZero"/>
        <c:auto val="1"/>
        <c:lblAlgn val="ctr"/>
        <c:lblOffset val="100"/>
        <c:noMultiLvlLbl val="0"/>
      </c:catAx>
      <c:valAx>
        <c:axId val="163003865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l-SI"/>
          </a:p>
        </c:txPr>
        <c:crossAx val="163003823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l-SI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l-SI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sl-SI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sl-SI"/>
              <a:t>Lema:</a:t>
            </a:r>
            <a:r>
              <a:rPr lang="sl-SI" baseline="0"/>
              <a:t> ženska</a:t>
            </a:r>
            <a:endParaRPr lang="sl-SI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l-SI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L_grafi!$Q$16</c:f>
              <c:strCache>
                <c:ptCount val="1"/>
                <c:pt idx="0">
                  <c:v>Ž</c:v>
                </c:pt>
              </c:strCache>
            </c:strRef>
          </c:tx>
          <c:spPr>
            <a:ln w="28575" cap="rnd">
              <a:solidFill>
                <a:srgbClr val="A8C443"/>
              </a:solidFill>
              <a:round/>
            </a:ln>
            <a:effectLst/>
          </c:spPr>
          <c:marker>
            <c:symbol val="none"/>
          </c:marker>
          <c:cat>
            <c:strRef>
              <c:f>SL_grafi!$P$17:$P$23</c:f>
              <c:strCache>
                <c:ptCount val="7"/>
                <c:pt idx="0">
                  <c:v>Mandat1</c:v>
                </c:pt>
                <c:pt idx="1">
                  <c:v>Mandat2</c:v>
                </c:pt>
                <c:pt idx="2">
                  <c:v>Mandat3</c:v>
                </c:pt>
                <c:pt idx="3">
                  <c:v>Mandat4</c:v>
                </c:pt>
                <c:pt idx="4">
                  <c:v>Mandat5</c:v>
                </c:pt>
                <c:pt idx="5">
                  <c:v>Mandat6</c:v>
                </c:pt>
                <c:pt idx="6">
                  <c:v>Mandat7</c:v>
                </c:pt>
              </c:strCache>
            </c:strRef>
          </c:cat>
          <c:val>
            <c:numRef>
              <c:f>SL_grafi!$Q$17:$Q$23</c:f>
              <c:numCache>
                <c:formatCode>General</c:formatCode>
                <c:ptCount val="7"/>
                <c:pt idx="0">
                  <c:v>248.97</c:v>
                </c:pt>
                <c:pt idx="1">
                  <c:v>249.29</c:v>
                </c:pt>
                <c:pt idx="2">
                  <c:v>357.34</c:v>
                </c:pt>
                <c:pt idx="3">
                  <c:v>341.49</c:v>
                </c:pt>
                <c:pt idx="4">
                  <c:v>231.96</c:v>
                </c:pt>
                <c:pt idx="5">
                  <c:v>174.88</c:v>
                </c:pt>
                <c:pt idx="6">
                  <c:v>144.6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ABD-0F48-9DF9-FB044A0C2783}"/>
            </c:ext>
          </c:extLst>
        </c:ser>
        <c:ser>
          <c:idx val="1"/>
          <c:order val="1"/>
          <c:tx>
            <c:strRef>
              <c:f>SL_grafi!$R$16</c:f>
              <c:strCache>
                <c:ptCount val="1"/>
                <c:pt idx="0">
                  <c:v>M</c:v>
                </c:pt>
              </c:strCache>
            </c:strRef>
          </c:tx>
          <c:spPr>
            <a:ln w="28575" cap="rnd">
              <a:solidFill>
                <a:srgbClr val="66B2CB"/>
              </a:solidFill>
              <a:round/>
            </a:ln>
            <a:effectLst/>
          </c:spPr>
          <c:marker>
            <c:symbol val="none"/>
          </c:marker>
          <c:cat>
            <c:strRef>
              <c:f>SL_grafi!$P$17:$P$23</c:f>
              <c:strCache>
                <c:ptCount val="7"/>
                <c:pt idx="0">
                  <c:v>Mandat1</c:v>
                </c:pt>
                <c:pt idx="1">
                  <c:v>Mandat2</c:v>
                </c:pt>
                <c:pt idx="2">
                  <c:v>Mandat3</c:v>
                </c:pt>
                <c:pt idx="3">
                  <c:v>Mandat4</c:v>
                </c:pt>
                <c:pt idx="4">
                  <c:v>Mandat5</c:v>
                </c:pt>
                <c:pt idx="5">
                  <c:v>Mandat6</c:v>
                </c:pt>
                <c:pt idx="6">
                  <c:v>Mandat7</c:v>
                </c:pt>
              </c:strCache>
            </c:strRef>
          </c:cat>
          <c:val>
            <c:numRef>
              <c:f>SL_grafi!$R$17:$R$23</c:f>
              <c:numCache>
                <c:formatCode>General</c:formatCode>
                <c:ptCount val="7"/>
                <c:pt idx="0">
                  <c:v>33.68</c:v>
                </c:pt>
                <c:pt idx="1">
                  <c:v>50.36</c:v>
                </c:pt>
                <c:pt idx="2">
                  <c:v>57.18</c:v>
                </c:pt>
                <c:pt idx="3">
                  <c:v>51.85</c:v>
                </c:pt>
                <c:pt idx="4">
                  <c:v>36.75</c:v>
                </c:pt>
                <c:pt idx="5">
                  <c:v>22.38</c:v>
                </c:pt>
                <c:pt idx="6">
                  <c:v>53.8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ABD-0F48-9DF9-FB044A0C278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202722095"/>
        <c:axId val="1202711279"/>
      </c:lineChart>
      <c:catAx>
        <c:axId val="120272209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l-SI"/>
          </a:p>
        </c:txPr>
        <c:crossAx val="1202711279"/>
        <c:crosses val="autoZero"/>
        <c:auto val="1"/>
        <c:lblAlgn val="ctr"/>
        <c:lblOffset val="100"/>
        <c:noMultiLvlLbl val="0"/>
      </c:catAx>
      <c:valAx>
        <c:axId val="120271127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l-SI"/>
          </a:p>
        </c:txPr>
        <c:crossAx val="120272209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sl-SI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l-SI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3</Pages>
  <Words>462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šer, Darja</dc:creator>
  <cp:keywords/>
  <dc:description/>
  <cp:lastModifiedBy>Neja Blaj Hribar</cp:lastModifiedBy>
  <cp:revision>3</cp:revision>
  <dcterms:created xsi:type="dcterms:W3CDTF">2021-02-17T14:50:00Z</dcterms:created>
  <dcterms:modified xsi:type="dcterms:W3CDTF">2021-06-02T15:31:00Z</dcterms:modified>
</cp:coreProperties>
</file>